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65954" w14:textId="77777777" w:rsidR="002D52F0" w:rsidRPr="002D52F0" w:rsidRDefault="002D52F0" w:rsidP="002D52F0">
      <w:pPr>
        <w:pStyle w:val="Heading2"/>
        <w:jc w:val="center"/>
        <w:rPr>
          <w:rFonts w:ascii="Times New Roman" w:hAnsi="Times New Roman" w:cs="Times New Roman"/>
          <w:b/>
          <w:color w:val="auto"/>
          <w:sz w:val="32"/>
        </w:rPr>
      </w:pPr>
      <w:r w:rsidRPr="002D52F0">
        <w:rPr>
          <w:rFonts w:ascii="Times New Roman" w:hAnsi="Times New Roman" w:cs="Times New Roman"/>
          <w:b/>
          <w:color w:val="auto"/>
          <w:sz w:val="32"/>
        </w:rPr>
        <w:t>Project Definition and Scope</w:t>
      </w:r>
    </w:p>
    <w:p w14:paraId="67EDADAD" w14:textId="77777777" w:rsidR="002D52F0" w:rsidRPr="002D52F0" w:rsidRDefault="002D52F0" w:rsidP="002D52F0">
      <w:pPr>
        <w:pStyle w:val="Heading3"/>
        <w:rPr>
          <w:rFonts w:ascii="Times New Roman" w:hAnsi="Times New Roman" w:cs="Times New Roman"/>
          <w:b/>
          <w:color w:val="auto"/>
          <w:sz w:val="28"/>
        </w:rPr>
      </w:pPr>
      <w:r w:rsidRPr="002D52F0">
        <w:rPr>
          <w:rFonts w:ascii="Times New Roman" w:hAnsi="Times New Roman" w:cs="Times New Roman"/>
          <w:b/>
          <w:color w:val="auto"/>
          <w:sz w:val="28"/>
        </w:rPr>
        <w:t>Description</w:t>
      </w:r>
    </w:p>
    <w:p w14:paraId="03227279" w14:textId="4D19AB36" w:rsidR="002308DF" w:rsidRPr="002308DF" w:rsidRDefault="002308DF" w:rsidP="002D52F0">
      <w:pPr>
        <w:pStyle w:val="Heading3"/>
        <w:rPr>
          <w:rStyle w:val="Strong"/>
          <w:rFonts w:ascii="Times New Roman" w:eastAsia="Times New Roman" w:hAnsi="Times New Roman" w:cs="Times New Roman"/>
          <w:b w:val="0"/>
          <w:bCs w:val="0"/>
          <w:color w:val="auto"/>
          <w:lang w:eastAsia="en-IN"/>
        </w:rPr>
      </w:pPr>
      <w:proofErr w:type="spellStart"/>
      <w:r w:rsidRPr="002308DF">
        <w:rPr>
          <w:rStyle w:val="Strong"/>
          <w:rFonts w:ascii="Times New Roman" w:eastAsia="Times New Roman" w:hAnsi="Times New Roman" w:cs="Times New Roman"/>
          <w:b w:val="0"/>
          <w:bCs w:val="0"/>
          <w:color w:val="auto"/>
          <w:lang w:eastAsia="en-IN"/>
        </w:rPr>
        <w:t>Infomate</w:t>
      </w:r>
      <w:proofErr w:type="spellEnd"/>
      <w:r w:rsidRPr="002308DF">
        <w:rPr>
          <w:rStyle w:val="Strong"/>
          <w:rFonts w:ascii="Times New Roman" w:eastAsia="Times New Roman" w:hAnsi="Times New Roman" w:cs="Times New Roman"/>
          <w:b w:val="0"/>
          <w:bCs w:val="0"/>
          <w:color w:val="auto"/>
          <w:lang w:eastAsia="en-IN"/>
        </w:rPr>
        <w:t xml:space="preserve"> is a web-based chatbot created for the college's ICT department. With prompt and precise answers to department-related questions about faculty, labs, placements, and other academic or administrative information, it acts as an information assistant for students, new admissions, and outside visitors.</w:t>
      </w:r>
    </w:p>
    <w:p w14:paraId="7A0AA3AB" w14:textId="77777777" w:rsidR="002308DF" w:rsidRDefault="002308DF" w:rsidP="002D52F0">
      <w:pPr>
        <w:pStyle w:val="Heading3"/>
        <w:rPr>
          <w:rStyle w:val="Strong"/>
          <w:rFonts w:ascii="Times New Roman" w:eastAsia="Times New Roman" w:hAnsi="Times New Roman" w:cs="Times New Roman"/>
          <w:color w:val="auto"/>
          <w:lang w:eastAsia="en-IN"/>
        </w:rPr>
      </w:pPr>
    </w:p>
    <w:p w14:paraId="6132FADF" w14:textId="5B8E3817" w:rsidR="002D52F0" w:rsidRPr="002D52F0" w:rsidRDefault="002D52F0" w:rsidP="002D52F0">
      <w:pPr>
        <w:pStyle w:val="Heading3"/>
        <w:rPr>
          <w:rFonts w:ascii="Times New Roman" w:hAnsi="Times New Roman" w:cs="Times New Roman"/>
          <w:b/>
          <w:color w:val="auto"/>
          <w:sz w:val="28"/>
        </w:rPr>
      </w:pPr>
      <w:r w:rsidRPr="002D52F0">
        <w:rPr>
          <w:rFonts w:ascii="Times New Roman" w:hAnsi="Times New Roman" w:cs="Times New Roman"/>
          <w:b/>
          <w:color w:val="auto"/>
          <w:sz w:val="28"/>
        </w:rPr>
        <w:t>Project Proposal</w:t>
      </w:r>
    </w:p>
    <w:p w14:paraId="356558BC" w14:textId="77777777" w:rsidR="002308DF" w:rsidRDefault="002308DF" w:rsidP="002D52F0">
      <w:pPr>
        <w:pStyle w:val="Heading3"/>
        <w:rPr>
          <w:rFonts w:ascii="Times New Roman" w:eastAsia="Times New Roman" w:hAnsi="Times New Roman" w:cs="Times New Roman"/>
          <w:color w:val="auto"/>
          <w:lang w:eastAsia="en-IN"/>
        </w:rPr>
      </w:pPr>
      <w:proofErr w:type="spellStart"/>
      <w:r w:rsidRPr="002308DF">
        <w:rPr>
          <w:rFonts w:ascii="Times New Roman" w:eastAsia="Times New Roman" w:hAnsi="Times New Roman" w:cs="Times New Roman"/>
          <w:color w:val="auto"/>
          <w:lang w:eastAsia="en-IN"/>
        </w:rPr>
        <w:t>Infomate</w:t>
      </w:r>
      <w:proofErr w:type="spellEnd"/>
      <w:r w:rsidRPr="002308DF">
        <w:rPr>
          <w:rFonts w:ascii="Times New Roman" w:eastAsia="Times New Roman" w:hAnsi="Times New Roman" w:cs="Times New Roman"/>
          <w:color w:val="auto"/>
          <w:lang w:eastAsia="en-IN"/>
        </w:rPr>
        <w:t>, a chatbot built into a web application and powered by React (frontend) and Node.js (backend), is what the project suggests developing. By utilizing the Gemini API for document parsing, the system allows the chatbot to retrieve and present pertinent data from departmental PDF documents that have been uploaded. By only updating the original PDF file, this guarantees that the chatbot stays current.</w:t>
      </w:r>
    </w:p>
    <w:p w14:paraId="74E347D8" w14:textId="77777777" w:rsidR="002308DF" w:rsidRDefault="002308DF" w:rsidP="002D52F0">
      <w:pPr>
        <w:pStyle w:val="Heading3"/>
        <w:rPr>
          <w:rFonts w:ascii="Times New Roman" w:eastAsia="Times New Roman" w:hAnsi="Times New Roman" w:cs="Times New Roman"/>
          <w:color w:val="auto"/>
          <w:lang w:eastAsia="en-IN"/>
        </w:rPr>
      </w:pPr>
    </w:p>
    <w:p w14:paraId="56303263" w14:textId="0C09F406" w:rsidR="002D52F0" w:rsidRPr="002D52F0" w:rsidRDefault="002D52F0" w:rsidP="002D52F0">
      <w:pPr>
        <w:pStyle w:val="Heading3"/>
        <w:rPr>
          <w:rFonts w:ascii="Times New Roman" w:hAnsi="Times New Roman" w:cs="Times New Roman"/>
          <w:b/>
          <w:color w:val="auto"/>
          <w:sz w:val="28"/>
        </w:rPr>
      </w:pPr>
      <w:r w:rsidRPr="002D52F0">
        <w:rPr>
          <w:rFonts w:ascii="Times New Roman" w:hAnsi="Times New Roman" w:cs="Times New Roman"/>
          <w:b/>
          <w:color w:val="auto"/>
          <w:sz w:val="28"/>
        </w:rPr>
        <w:t>The Objective</w:t>
      </w:r>
    </w:p>
    <w:p w14:paraId="1209E7E5" w14:textId="77777777" w:rsidR="002D52F0" w:rsidRPr="00E14ED4" w:rsidRDefault="002D52F0" w:rsidP="002D52F0">
      <w:pPr>
        <w:pStyle w:val="NormalWeb"/>
        <w:numPr>
          <w:ilvl w:val="0"/>
          <w:numId w:val="2"/>
        </w:numPr>
      </w:pPr>
      <w:r w:rsidRPr="00E14ED4">
        <w:t xml:space="preserve">To provide a </w:t>
      </w:r>
      <w:r w:rsidRPr="000B74A4">
        <w:rPr>
          <w:rStyle w:val="Strong"/>
          <w:b w:val="0"/>
          <w:bCs w:val="0"/>
        </w:rPr>
        <w:t>centralized, accessible, and interactive platform</w:t>
      </w:r>
      <w:r w:rsidRPr="00E14ED4">
        <w:t xml:space="preserve"> for department-related information.</w:t>
      </w:r>
    </w:p>
    <w:p w14:paraId="2111ED32" w14:textId="77777777" w:rsidR="002D52F0" w:rsidRPr="00E14ED4" w:rsidRDefault="002D52F0" w:rsidP="002D52F0">
      <w:pPr>
        <w:pStyle w:val="NormalWeb"/>
        <w:numPr>
          <w:ilvl w:val="0"/>
          <w:numId w:val="2"/>
        </w:numPr>
      </w:pPr>
      <w:r w:rsidRPr="00E14ED4">
        <w:t xml:space="preserve">To assist </w:t>
      </w:r>
      <w:r w:rsidRPr="000B74A4">
        <w:rPr>
          <w:rStyle w:val="Strong"/>
          <w:b w:val="0"/>
          <w:bCs w:val="0"/>
        </w:rPr>
        <w:t>new admissions</w:t>
      </w:r>
      <w:r w:rsidRPr="00E14ED4">
        <w:t xml:space="preserve"> in easily understanding facilities, faculty, labs, and placement opportunities.</w:t>
      </w:r>
    </w:p>
    <w:p w14:paraId="47C5690F" w14:textId="77777777" w:rsidR="002D52F0" w:rsidRPr="00E14ED4" w:rsidRDefault="002D52F0" w:rsidP="002D52F0">
      <w:pPr>
        <w:pStyle w:val="NormalWeb"/>
        <w:numPr>
          <w:ilvl w:val="0"/>
          <w:numId w:val="2"/>
        </w:numPr>
      </w:pPr>
      <w:r w:rsidRPr="00E14ED4">
        <w:t>To reduce the workload on faculty and administrative staff by automating frequently asked questions.</w:t>
      </w:r>
    </w:p>
    <w:p w14:paraId="7B5C52BE" w14:textId="77777777" w:rsidR="002D52F0" w:rsidRPr="00E14ED4" w:rsidRDefault="002D52F0" w:rsidP="002D52F0">
      <w:pPr>
        <w:pStyle w:val="NormalWeb"/>
        <w:numPr>
          <w:ilvl w:val="0"/>
          <w:numId w:val="2"/>
        </w:numPr>
      </w:pPr>
      <w:r w:rsidRPr="00E14ED4">
        <w:t xml:space="preserve">To establish a </w:t>
      </w:r>
      <w:r w:rsidRPr="000B74A4">
        <w:rPr>
          <w:rStyle w:val="Strong"/>
          <w:b w:val="0"/>
          <w:bCs w:val="0"/>
        </w:rPr>
        <w:t>digital-first communication channel</w:t>
      </w:r>
      <w:r w:rsidRPr="00E14ED4">
        <w:t xml:space="preserve"> for students, staff, and visitors.</w:t>
      </w:r>
    </w:p>
    <w:p w14:paraId="1FDF2B40" w14:textId="77777777" w:rsidR="002D52F0" w:rsidRPr="002D52F0" w:rsidRDefault="002D52F0" w:rsidP="002D52F0">
      <w:pPr>
        <w:pStyle w:val="Heading3"/>
        <w:rPr>
          <w:rFonts w:ascii="Times New Roman" w:hAnsi="Times New Roman" w:cs="Times New Roman"/>
          <w:b/>
          <w:color w:val="auto"/>
          <w:sz w:val="28"/>
        </w:rPr>
      </w:pPr>
      <w:r w:rsidRPr="002D52F0">
        <w:rPr>
          <w:rFonts w:ascii="Times New Roman" w:hAnsi="Times New Roman" w:cs="Times New Roman"/>
          <w:b/>
          <w:color w:val="auto"/>
          <w:sz w:val="28"/>
        </w:rPr>
        <w:t>Feasibility Analysis</w:t>
      </w:r>
    </w:p>
    <w:p w14:paraId="4F8B0333" w14:textId="77777777" w:rsidR="002D52F0" w:rsidRPr="002D52F0" w:rsidRDefault="002D52F0" w:rsidP="002D52F0">
      <w:pPr>
        <w:pStyle w:val="Heading4"/>
        <w:ind w:firstLine="360"/>
        <w:rPr>
          <w:rFonts w:ascii="Times New Roman" w:hAnsi="Times New Roman" w:cs="Times New Roman"/>
          <w:b/>
          <w:i w:val="0"/>
          <w:color w:val="auto"/>
          <w:sz w:val="24"/>
        </w:rPr>
      </w:pPr>
      <w:r w:rsidRPr="002D52F0">
        <w:rPr>
          <w:rFonts w:ascii="Times New Roman" w:hAnsi="Times New Roman" w:cs="Times New Roman"/>
          <w:b/>
          <w:i w:val="0"/>
          <w:color w:val="auto"/>
          <w:sz w:val="24"/>
        </w:rPr>
        <w:t>Technical Feasibility</w:t>
      </w:r>
    </w:p>
    <w:p w14:paraId="2306AA46" w14:textId="77777777" w:rsidR="002D52F0" w:rsidRPr="002D52F0" w:rsidRDefault="002D52F0" w:rsidP="002D52F0">
      <w:pPr>
        <w:pStyle w:val="NormalWeb"/>
        <w:numPr>
          <w:ilvl w:val="0"/>
          <w:numId w:val="3"/>
        </w:numPr>
      </w:pPr>
      <w:r w:rsidRPr="002D52F0">
        <w:rPr>
          <w:rStyle w:val="Strong"/>
        </w:rPr>
        <w:t>Frontend:</w:t>
      </w:r>
      <w:r w:rsidRPr="002D52F0">
        <w:t xml:space="preserve"> Built using </w:t>
      </w:r>
      <w:r w:rsidRPr="000B74A4">
        <w:rPr>
          <w:rStyle w:val="Strong"/>
          <w:b w:val="0"/>
          <w:bCs w:val="0"/>
        </w:rPr>
        <w:t>React</w:t>
      </w:r>
      <w:r w:rsidRPr="002D52F0">
        <w:t>, ensuring responsive and interactive user experience.</w:t>
      </w:r>
    </w:p>
    <w:p w14:paraId="51BF04BD" w14:textId="77777777" w:rsidR="002D52F0" w:rsidRPr="002D52F0" w:rsidRDefault="002D52F0" w:rsidP="002D52F0">
      <w:pPr>
        <w:pStyle w:val="NormalWeb"/>
        <w:numPr>
          <w:ilvl w:val="0"/>
          <w:numId w:val="3"/>
        </w:numPr>
      </w:pPr>
      <w:r w:rsidRPr="002D52F0">
        <w:rPr>
          <w:rStyle w:val="Strong"/>
        </w:rPr>
        <w:t>Backend:</w:t>
      </w:r>
      <w:r w:rsidRPr="002D52F0">
        <w:t xml:space="preserve"> Developed with </w:t>
      </w:r>
      <w:r w:rsidRPr="000B74A4">
        <w:rPr>
          <w:rStyle w:val="Strong"/>
          <w:b w:val="0"/>
          <w:bCs w:val="0"/>
        </w:rPr>
        <w:t>Node.js</w:t>
      </w:r>
      <w:r w:rsidRPr="002D52F0">
        <w:t>, providing scalability and efficient request handling.</w:t>
      </w:r>
    </w:p>
    <w:p w14:paraId="2825A12D" w14:textId="77777777" w:rsidR="002D52F0" w:rsidRPr="002D52F0" w:rsidRDefault="002D52F0" w:rsidP="002D52F0">
      <w:pPr>
        <w:pStyle w:val="NormalWeb"/>
        <w:numPr>
          <w:ilvl w:val="0"/>
          <w:numId w:val="3"/>
        </w:numPr>
      </w:pPr>
      <w:r w:rsidRPr="002D52F0">
        <w:rPr>
          <w:rStyle w:val="Strong"/>
        </w:rPr>
        <w:t>AI Integration:</w:t>
      </w:r>
      <w:r w:rsidRPr="002D52F0">
        <w:t xml:space="preserve"> Gemini API enables document-based knowledge extraction and natural language responses.</w:t>
      </w:r>
    </w:p>
    <w:p w14:paraId="46A4FF02" w14:textId="77777777" w:rsidR="002D52F0" w:rsidRPr="002D52F0" w:rsidRDefault="002D52F0" w:rsidP="002D52F0">
      <w:pPr>
        <w:pStyle w:val="NormalWeb"/>
        <w:numPr>
          <w:ilvl w:val="0"/>
          <w:numId w:val="3"/>
        </w:numPr>
      </w:pPr>
      <w:r w:rsidRPr="002D52F0">
        <w:rPr>
          <w:rStyle w:val="Strong"/>
        </w:rPr>
        <w:t>Data Source:</w:t>
      </w:r>
      <w:r w:rsidRPr="002D52F0">
        <w:t xml:space="preserve"> Static data from departmental PDFs, easily updatable without modifying the system.</w:t>
      </w:r>
    </w:p>
    <w:p w14:paraId="42D7CA64" w14:textId="77777777" w:rsidR="002D52F0" w:rsidRPr="002D52F0" w:rsidRDefault="002D52F0" w:rsidP="002D52F0">
      <w:pPr>
        <w:pStyle w:val="NormalWeb"/>
        <w:numPr>
          <w:ilvl w:val="0"/>
          <w:numId w:val="3"/>
        </w:numPr>
      </w:pPr>
      <w:r w:rsidRPr="002D52F0">
        <w:rPr>
          <w:rStyle w:val="Strong"/>
        </w:rPr>
        <w:t>Deployment:</w:t>
      </w:r>
      <w:r w:rsidRPr="002D52F0">
        <w:t xml:space="preserve"> Can be hosted on platforms like Vercel/Render for accessibility.</w:t>
      </w:r>
    </w:p>
    <w:p w14:paraId="2C788F16" w14:textId="77777777" w:rsidR="000B74A4" w:rsidRDefault="000B74A4" w:rsidP="002D52F0">
      <w:pPr>
        <w:pStyle w:val="Heading4"/>
        <w:ind w:firstLine="360"/>
        <w:rPr>
          <w:rFonts w:ascii="Times New Roman" w:hAnsi="Times New Roman" w:cs="Times New Roman"/>
          <w:b/>
          <w:i w:val="0"/>
          <w:color w:val="auto"/>
        </w:rPr>
      </w:pPr>
    </w:p>
    <w:p w14:paraId="6B7C2FEC" w14:textId="169D52A7" w:rsidR="002D52F0" w:rsidRPr="002D52F0" w:rsidRDefault="002D52F0" w:rsidP="002D52F0">
      <w:pPr>
        <w:pStyle w:val="Heading4"/>
        <w:ind w:firstLine="360"/>
        <w:rPr>
          <w:rFonts w:ascii="Times New Roman" w:hAnsi="Times New Roman" w:cs="Times New Roman"/>
          <w:b/>
          <w:i w:val="0"/>
          <w:color w:val="auto"/>
        </w:rPr>
      </w:pPr>
      <w:proofErr w:type="spellStart"/>
      <w:r w:rsidRPr="002D52F0">
        <w:rPr>
          <w:rFonts w:ascii="Times New Roman" w:hAnsi="Times New Roman" w:cs="Times New Roman"/>
          <w:b/>
          <w:i w:val="0"/>
          <w:color w:val="auto"/>
        </w:rPr>
        <w:t>Economical</w:t>
      </w:r>
      <w:proofErr w:type="spellEnd"/>
      <w:r w:rsidRPr="002D52F0">
        <w:rPr>
          <w:rFonts w:ascii="Times New Roman" w:hAnsi="Times New Roman" w:cs="Times New Roman"/>
          <w:b/>
          <w:i w:val="0"/>
          <w:color w:val="auto"/>
        </w:rPr>
        <w:t xml:space="preserve"> Feasibility</w:t>
      </w:r>
    </w:p>
    <w:p w14:paraId="16476986" w14:textId="77777777" w:rsidR="002D52F0" w:rsidRPr="002D52F0" w:rsidRDefault="002D52F0" w:rsidP="002D52F0">
      <w:pPr>
        <w:pStyle w:val="NormalWeb"/>
        <w:numPr>
          <w:ilvl w:val="0"/>
          <w:numId w:val="4"/>
        </w:numPr>
      </w:pPr>
      <w:r w:rsidRPr="002D52F0">
        <w:t>Development cost is minimal since open-source technologies (React, Node.js) are used.</w:t>
      </w:r>
    </w:p>
    <w:p w14:paraId="4CA7E5AA" w14:textId="77777777" w:rsidR="002D52F0" w:rsidRPr="002D52F0" w:rsidRDefault="002D52F0" w:rsidP="002D52F0">
      <w:pPr>
        <w:pStyle w:val="NormalWeb"/>
        <w:numPr>
          <w:ilvl w:val="0"/>
          <w:numId w:val="4"/>
        </w:numPr>
      </w:pPr>
      <w:r w:rsidRPr="002D52F0">
        <w:t>Maintenance requires only updating the PDF file, reducing long-term operational expenses.</w:t>
      </w:r>
    </w:p>
    <w:p w14:paraId="60227622" w14:textId="77777777" w:rsidR="002D52F0" w:rsidRPr="002D52F0" w:rsidRDefault="002D52F0" w:rsidP="002D52F0">
      <w:pPr>
        <w:pStyle w:val="NormalWeb"/>
        <w:numPr>
          <w:ilvl w:val="0"/>
          <w:numId w:val="4"/>
        </w:numPr>
      </w:pPr>
      <w:r w:rsidRPr="002D52F0">
        <w:t>No major hardware requirements; runs efficiently on cloud hosting with limited resources.</w:t>
      </w:r>
    </w:p>
    <w:p w14:paraId="251AEC37" w14:textId="77777777" w:rsidR="002D52F0" w:rsidRPr="002D52F0" w:rsidRDefault="002D52F0" w:rsidP="002D52F0">
      <w:pPr>
        <w:pStyle w:val="Heading4"/>
        <w:ind w:firstLine="360"/>
        <w:rPr>
          <w:rFonts w:ascii="Times New Roman" w:hAnsi="Times New Roman" w:cs="Times New Roman"/>
          <w:b/>
          <w:i w:val="0"/>
          <w:color w:val="auto"/>
        </w:rPr>
      </w:pPr>
      <w:r w:rsidRPr="002D52F0">
        <w:rPr>
          <w:rFonts w:ascii="Times New Roman" w:hAnsi="Times New Roman" w:cs="Times New Roman"/>
          <w:b/>
          <w:i w:val="0"/>
          <w:color w:val="auto"/>
        </w:rPr>
        <w:t>Ethical Considerations</w:t>
      </w:r>
    </w:p>
    <w:p w14:paraId="14E4C91C" w14:textId="77777777" w:rsidR="002D52F0" w:rsidRPr="00E14ED4" w:rsidRDefault="002D52F0" w:rsidP="002D52F0">
      <w:pPr>
        <w:pStyle w:val="NormalWeb"/>
        <w:numPr>
          <w:ilvl w:val="0"/>
          <w:numId w:val="5"/>
        </w:numPr>
      </w:pPr>
      <w:r w:rsidRPr="00E14ED4">
        <w:t xml:space="preserve">Ensures </w:t>
      </w:r>
      <w:r w:rsidRPr="000B74A4">
        <w:rPr>
          <w:rStyle w:val="Strong"/>
          <w:b w:val="0"/>
          <w:bCs w:val="0"/>
        </w:rPr>
        <w:t>data privacy</w:t>
      </w:r>
      <w:r w:rsidRPr="00E14ED4">
        <w:t xml:space="preserve"> by restricting chatbot responses only to authorized departmental documents.</w:t>
      </w:r>
    </w:p>
    <w:p w14:paraId="2803E375" w14:textId="77777777" w:rsidR="002D52F0" w:rsidRPr="00E14ED4" w:rsidRDefault="002D52F0" w:rsidP="002D52F0">
      <w:pPr>
        <w:pStyle w:val="NormalWeb"/>
        <w:numPr>
          <w:ilvl w:val="0"/>
          <w:numId w:val="5"/>
        </w:numPr>
      </w:pPr>
      <w:r w:rsidRPr="00E14ED4">
        <w:t xml:space="preserve">Provides </w:t>
      </w:r>
      <w:r w:rsidRPr="000B74A4">
        <w:rPr>
          <w:rStyle w:val="Strong"/>
          <w:b w:val="0"/>
          <w:bCs w:val="0"/>
        </w:rPr>
        <w:t>accurate and unbiased information</w:t>
      </w:r>
      <w:r w:rsidRPr="00E14ED4">
        <w:t xml:space="preserve"> without manipulation.</w:t>
      </w:r>
    </w:p>
    <w:p w14:paraId="3839C065" w14:textId="77777777" w:rsidR="002D52F0" w:rsidRPr="00E14ED4" w:rsidRDefault="002D52F0" w:rsidP="002D52F0">
      <w:pPr>
        <w:pStyle w:val="NormalWeb"/>
        <w:numPr>
          <w:ilvl w:val="0"/>
          <w:numId w:val="5"/>
        </w:numPr>
      </w:pPr>
      <w:r w:rsidRPr="00E14ED4">
        <w:t>Avoids misinformation by strictly relying on verified departmental PDFs.</w:t>
      </w:r>
    </w:p>
    <w:p w14:paraId="1A96A1B5" w14:textId="77777777" w:rsidR="002D52F0" w:rsidRPr="00E14ED4" w:rsidRDefault="002D52F0" w:rsidP="002D52F0">
      <w:pPr>
        <w:pStyle w:val="NormalWeb"/>
        <w:numPr>
          <w:ilvl w:val="0"/>
          <w:numId w:val="5"/>
        </w:numPr>
      </w:pPr>
      <w:r w:rsidRPr="00E14ED4">
        <w:t>Accessibility for all students, including new admissions and guests.</w:t>
      </w:r>
    </w:p>
    <w:p w14:paraId="1FC66D61" w14:textId="77777777" w:rsidR="002D52F0" w:rsidRPr="002D52F0" w:rsidRDefault="002D52F0" w:rsidP="002D52F0">
      <w:pPr>
        <w:pStyle w:val="Heading3"/>
        <w:rPr>
          <w:rFonts w:ascii="Times New Roman" w:hAnsi="Times New Roman" w:cs="Times New Roman"/>
          <w:b/>
          <w:color w:val="auto"/>
        </w:rPr>
      </w:pPr>
      <w:r w:rsidRPr="002D52F0">
        <w:rPr>
          <w:rFonts w:ascii="Times New Roman" w:hAnsi="Times New Roman" w:cs="Times New Roman"/>
          <w:b/>
          <w:color w:val="auto"/>
        </w:rPr>
        <w:t>Market/User Needs Analysis</w:t>
      </w:r>
    </w:p>
    <w:p w14:paraId="1A5EE6CD" w14:textId="77777777" w:rsidR="002D52F0" w:rsidRPr="002D52F0" w:rsidRDefault="002D52F0" w:rsidP="002D52F0">
      <w:pPr>
        <w:pStyle w:val="NormalWeb"/>
        <w:numPr>
          <w:ilvl w:val="0"/>
          <w:numId w:val="6"/>
        </w:numPr>
      </w:pPr>
      <w:r w:rsidRPr="002D52F0">
        <w:rPr>
          <w:rStyle w:val="Strong"/>
        </w:rPr>
        <w:t>Students:</w:t>
      </w:r>
      <w:r w:rsidRPr="002D52F0">
        <w:t xml:space="preserve"> Quick access to academic and administrative information without dependency on staff.</w:t>
      </w:r>
    </w:p>
    <w:p w14:paraId="45C901AA" w14:textId="77777777" w:rsidR="002D52F0" w:rsidRPr="002D52F0" w:rsidRDefault="002D52F0" w:rsidP="002D52F0">
      <w:pPr>
        <w:pStyle w:val="NormalWeb"/>
        <w:numPr>
          <w:ilvl w:val="0"/>
          <w:numId w:val="6"/>
        </w:numPr>
      </w:pPr>
      <w:r w:rsidRPr="002D52F0">
        <w:rPr>
          <w:rStyle w:val="Strong"/>
        </w:rPr>
        <w:t>New Admissions:</w:t>
      </w:r>
      <w:r w:rsidRPr="002D52F0">
        <w:t xml:space="preserve"> Hassle-free understanding of department offerings, faculty, labs, and placements.</w:t>
      </w:r>
    </w:p>
    <w:p w14:paraId="4B51C3A1" w14:textId="77777777" w:rsidR="002D52F0" w:rsidRPr="002D52F0" w:rsidRDefault="002D52F0" w:rsidP="002D52F0">
      <w:pPr>
        <w:pStyle w:val="NormalWeb"/>
        <w:numPr>
          <w:ilvl w:val="0"/>
          <w:numId w:val="6"/>
        </w:numPr>
      </w:pPr>
      <w:r w:rsidRPr="002D52F0">
        <w:rPr>
          <w:rStyle w:val="Strong"/>
        </w:rPr>
        <w:t>Guests/Parents:</w:t>
      </w:r>
      <w:r w:rsidRPr="002D52F0">
        <w:t xml:space="preserve"> Easy interaction to know about facilities and opportunities in the department.</w:t>
      </w:r>
    </w:p>
    <w:p w14:paraId="1ACACE68" w14:textId="77777777" w:rsidR="002D52F0" w:rsidRPr="002D52F0" w:rsidRDefault="002D52F0" w:rsidP="002D52F0">
      <w:pPr>
        <w:pStyle w:val="NormalWeb"/>
        <w:numPr>
          <w:ilvl w:val="0"/>
          <w:numId w:val="6"/>
        </w:numPr>
      </w:pPr>
      <w:r w:rsidRPr="002D52F0">
        <w:rPr>
          <w:rStyle w:val="Strong"/>
        </w:rPr>
        <w:t>Department Staff:</w:t>
      </w:r>
      <w:r w:rsidRPr="002D52F0">
        <w:t xml:space="preserve"> Reduced repetitive queries, enabling them to focus on core tasks.</w:t>
      </w:r>
    </w:p>
    <w:p w14:paraId="715D3A3A" w14:textId="77777777" w:rsidR="002D52F0" w:rsidRPr="002D52F0" w:rsidRDefault="002D52F0" w:rsidP="002D52F0">
      <w:pPr>
        <w:pStyle w:val="Heading3"/>
        <w:rPr>
          <w:rFonts w:ascii="Times New Roman" w:hAnsi="Times New Roman" w:cs="Times New Roman"/>
          <w:b/>
          <w:color w:val="auto"/>
        </w:rPr>
      </w:pPr>
      <w:r w:rsidRPr="002D52F0">
        <w:rPr>
          <w:rFonts w:ascii="Times New Roman" w:hAnsi="Times New Roman" w:cs="Times New Roman"/>
          <w:b/>
          <w:color w:val="auto"/>
        </w:rPr>
        <w:t>Novelty Review</w:t>
      </w:r>
    </w:p>
    <w:p w14:paraId="208FCA18" w14:textId="77777777" w:rsidR="002D52F0" w:rsidRPr="00E14ED4" w:rsidRDefault="002D52F0" w:rsidP="002D52F0">
      <w:pPr>
        <w:pStyle w:val="NormalWeb"/>
        <w:numPr>
          <w:ilvl w:val="0"/>
          <w:numId w:val="7"/>
        </w:numPr>
      </w:pPr>
      <w:r w:rsidRPr="00E14ED4">
        <w:rPr>
          <w:rStyle w:val="Strong"/>
          <w:b w:val="0"/>
        </w:rPr>
        <w:t>First chatbot dedicated to the ICT Department</w:t>
      </w:r>
      <w:r w:rsidRPr="00E14ED4">
        <w:t xml:space="preserve"> of the college.</w:t>
      </w:r>
    </w:p>
    <w:p w14:paraId="4748BA7C" w14:textId="77777777" w:rsidR="002D52F0" w:rsidRPr="00E14ED4" w:rsidRDefault="002D52F0" w:rsidP="002D52F0">
      <w:pPr>
        <w:pStyle w:val="NormalWeb"/>
        <w:numPr>
          <w:ilvl w:val="0"/>
          <w:numId w:val="7"/>
        </w:numPr>
      </w:pPr>
      <w:r w:rsidRPr="00E14ED4">
        <w:t xml:space="preserve">Unlike traditional notice boards or static websites, it offers </w:t>
      </w:r>
      <w:r w:rsidRPr="00E14ED4">
        <w:rPr>
          <w:rStyle w:val="Strong"/>
          <w:b w:val="0"/>
        </w:rPr>
        <w:t>real-time, interactive responses</w:t>
      </w:r>
      <w:r w:rsidRPr="00E14ED4">
        <w:t>.</w:t>
      </w:r>
    </w:p>
    <w:p w14:paraId="4C26F0A0" w14:textId="77777777" w:rsidR="002D52F0" w:rsidRPr="00E14ED4" w:rsidRDefault="002D52F0" w:rsidP="002D52F0">
      <w:pPr>
        <w:pStyle w:val="NormalWeb"/>
        <w:numPr>
          <w:ilvl w:val="0"/>
          <w:numId w:val="7"/>
        </w:numPr>
      </w:pPr>
      <w:r w:rsidRPr="00E14ED4">
        <w:t xml:space="preserve">Minimizes human effort by using </w:t>
      </w:r>
      <w:r w:rsidRPr="00E14ED4">
        <w:rPr>
          <w:rStyle w:val="Strong"/>
          <w:b w:val="0"/>
        </w:rPr>
        <w:t>automated PDF-based updates</w:t>
      </w:r>
      <w:r w:rsidRPr="00E14ED4">
        <w:t>, ensuring up-to-date information.</w:t>
      </w:r>
    </w:p>
    <w:p w14:paraId="0CEA1234" w14:textId="77777777" w:rsidR="002D52F0" w:rsidRPr="00E14ED4" w:rsidRDefault="002D52F0" w:rsidP="002D52F0">
      <w:pPr>
        <w:pStyle w:val="NormalWeb"/>
        <w:numPr>
          <w:ilvl w:val="0"/>
          <w:numId w:val="7"/>
        </w:numPr>
      </w:pPr>
      <w:r w:rsidRPr="00E14ED4">
        <w:t xml:space="preserve">Sets a </w:t>
      </w:r>
      <w:r w:rsidRPr="00E14ED4">
        <w:rPr>
          <w:rStyle w:val="Strong"/>
          <w:b w:val="0"/>
        </w:rPr>
        <w:t>precedent for other departments</w:t>
      </w:r>
      <w:r w:rsidRPr="00E14ED4">
        <w:t xml:space="preserve"> to adopt chatbot-driven communication systems.</w:t>
      </w:r>
    </w:p>
    <w:p w14:paraId="57289CFC" w14:textId="7FFD5BA7" w:rsidR="002D52F0" w:rsidRDefault="009305EA" w:rsidP="002D52F0">
      <w:pPr>
        <w:rPr>
          <w:rFonts w:ascii="Times New Roman" w:hAnsi="Times New Roman" w:cs="Times New Roman"/>
          <w:b/>
          <w:bCs/>
        </w:rPr>
      </w:pPr>
      <w:r>
        <w:rPr>
          <w:rFonts w:ascii="Times New Roman" w:hAnsi="Times New Roman" w:cs="Times New Roman"/>
          <w:b/>
          <w:bCs/>
        </w:rPr>
        <w:t>Conclusion</w:t>
      </w:r>
    </w:p>
    <w:p w14:paraId="0A4BD137" w14:textId="338F7060" w:rsidR="009305EA" w:rsidRPr="009305EA" w:rsidRDefault="009305EA" w:rsidP="002D52F0">
      <w:pPr>
        <w:rPr>
          <w:rFonts w:ascii="Times New Roman" w:hAnsi="Times New Roman" w:cs="Times New Roman"/>
          <w:sz w:val="18"/>
          <w:szCs w:val="18"/>
        </w:rPr>
      </w:pPr>
      <w:proofErr w:type="spellStart"/>
      <w:r w:rsidRPr="009305EA">
        <w:rPr>
          <w:rFonts w:ascii="Times New Roman" w:hAnsi="Times New Roman" w:cs="Times New Roman"/>
          <w:sz w:val="18"/>
          <w:szCs w:val="18"/>
        </w:rPr>
        <w:t>Infomate</w:t>
      </w:r>
      <w:proofErr w:type="spellEnd"/>
      <w:r w:rsidRPr="009305EA">
        <w:rPr>
          <w:rFonts w:ascii="Times New Roman" w:hAnsi="Times New Roman" w:cs="Times New Roman"/>
          <w:sz w:val="18"/>
          <w:szCs w:val="18"/>
        </w:rPr>
        <w:t xml:space="preserve"> is a solution that connects students, staff, and visitors by giving the ICT Department an interactive and reliable information assistant. It makes sure that everything is correct, easy to keep up with, and easy to get to by using modern web technologies and AI-driven document parsing. It is useful not only for the ICT Department but also as a model that can be scaled up to other departments at the college because it can cut down on repetitive administrative tasks while still providing a smooth user experience. In the end, </w:t>
      </w:r>
      <w:proofErr w:type="spellStart"/>
      <w:r w:rsidRPr="009305EA">
        <w:rPr>
          <w:rFonts w:ascii="Times New Roman" w:hAnsi="Times New Roman" w:cs="Times New Roman"/>
          <w:sz w:val="18"/>
          <w:szCs w:val="18"/>
        </w:rPr>
        <w:t>Infomate</w:t>
      </w:r>
      <w:proofErr w:type="spellEnd"/>
      <w:r w:rsidRPr="009305EA">
        <w:rPr>
          <w:rFonts w:ascii="Times New Roman" w:hAnsi="Times New Roman" w:cs="Times New Roman"/>
          <w:sz w:val="18"/>
          <w:szCs w:val="18"/>
        </w:rPr>
        <w:t xml:space="preserve"> lays the groundwork for a digital-first, student-friendly school environment.</w:t>
      </w:r>
    </w:p>
    <w:sectPr w:rsidR="009305EA" w:rsidRPr="009305EA">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794FA2" w14:textId="77777777" w:rsidR="00C6090C" w:rsidRDefault="00C6090C" w:rsidP="00BD1F0D">
      <w:pPr>
        <w:spacing w:after="0" w:line="240" w:lineRule="auto"/>
      </w:pPr>
      <w:r>
        <w:separator/>
      </w:r>
    </w:p>
  </w:endnote>
  <w:endnote w:type="continuationSeparator" w:id="0">
    <w:p w14:paraId="51082EC0" w14:textId="77777777" w:rsidR="00C6090C" w:rsidRDefault="00C6090C" w:rsidP="00BD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D2778" w14:textId="77777777" w:rsidR="00C6090C" w:rsidRDefault="00C6090C" w:rsidP="00BD1F0D">
      <w:pPr>
        <w:spacing w:after="0" w:line="240" w:lineRule="auto"/>
      </w:pPr>
      <w:r>
        <w:separator/>
      </w:r>
    </w:p>
  </w:footnote>
  <w:footnote w:type="continuationSeparator" w:id="0">
    <w:p w14:paraId="4EADF687" w14:textId="77777777" w:rsidR="00C6090C" w:rsidRDefault="00C6090C" w:rsidP="00BD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BD1F0D" w:rsidRPr="00FE361B" w14:paraId="227AB3F4" w14:textId="77777777" w:rsidTr="00B8474B">
      <w:tc>
        <w:tcPr>
          <w:tcW w:w="3006" w:type="dxa"/>
          <w:vAlign w:val="center"/>
        </w:tcPr>
        <w:p w14:paraId="3E473C4A" w14:textId="77777777" w:rsidR="00BD1F0D" w:rsidRPr="00FE361B" w:rsidRDefault="00BD1F0D" w:rsidP="00BD1F0D">
          <w:pPr>
            <w:tabs>
              <w:tab w:val="left" w:pos="7371"/>
              <w:tab w:val="left" w:pos="7655"/>
            </w:tabs>
            <w:spacing w:line="276" w:lineRule="auto"/>
            <w:ind w:right="723"/>
            <w:rPr>
              <w:b/>
              <w:sz w:val="28"/>
            </w:rPr>
          </w:pPr>
          <w:r w:rsidRPr="00FE361B">
            <w:rPr>
              <w:noProof/>
              <w:lang w:eastAsia="en-IN"/>
            </w:rPr>
            <w:drawing>
              <wp:anchor distT="0" distB="0" distL="114300" distR="114300" simplePos="0" relativeHeight="251659264" behindDoc="1" locked="0" layoutInCell="1" allowOverlap="1" wp14:anchorId="42A8E07F" wp14:editId="63B949FE">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4DE0A558" w14:textId="77777777" w:rsidR="00BD1F0D" w:rsidRPr="00FE361B" w:rsidRDefault="00BD1F0D" w:rsidP="00BD1F0D">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3E33FF3B" w14:textId="77777777" w:rsidR="00BD1F0D" w:rsidRPr="00FE361B" w:rsidRDefault="00BD1F0D" w:rsidP="00BD1F0D">
          <w:pPr>
            <w:tabs>
              <w:tab w:val="left" w:pos="7371"/>
              <w:tab w:val="left" w:pos="7655"/>
            </w:tabs>
            <w:spacing w:line="276" w:lineRule="auto"/>
            <w:ind w:left="121" w:right="-104" w:hanging="141"/>
            <w:rPr>
              <w:b/>
              <w:sz w:val="28"/>
              <w:szCs w:val="28"/>
            </w:rPr>
          </w:pPr>
          <w:r w:rsidRPr="00FE361B">
            <w:rPr>
              <w:b/>
              <w:sz w:val="28"/>
              <w:szCs w:val="28"/>
            </w:rPr>
            <w:t>Faculty of Technology</w:t>
          </w:r>
        </w:p>
        <w:p w14:paraId="6BD3413D" w14:textId="77777777" w:rsidR="00BD1F0D" w:rsidRPr="00FE361B" w:rsidRDefault="00BD1F0D" w:rsidP="00BD1F0D">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DE739B" w:rsidRPr="003922CB" w14:paraId="56EE961F" w14:textId="77777777" w:rsidTr="00B8474B">
      <w:tc>
        <w:tcPr>
          <w:tcW w:w="3006" w:type="dxa"/>
          <w:vAlign w:val="center"/>
        </w:tcPr>
        <w:p w14:paraId="5856559B" w14:textId="4F10FBFB" w:rsidR="00DE739B" w:rsidRPr="00FE361B" w:rsidRDefault="00DE739B" w:rsidP="00DE739B">
          <w:pPr>
            <w:tabs>
              <w:tab w:val="left" w:pos="7371"/>
              <w:tab w:val="left" w:pos="7655"/>
            </w:tabs>
            <w:spacing w:line="276" w:lineRule="auto"/>
            <w:ind w:right="15"/>
            <w:jc w:val="center"/>
            <w:rPr>
              <w:b/>
            </w:rPr>
          </w:pPr>
          <w:r w:rsidRPr="00FE361B">
            <w:rPr>
              <w:b/>
            </w:rPr>
            <w:t xml:space="preserve">Subject: </w:t>
          </w:r>
          <w:r w:rsidRPr="006B25F1">
            <w:rPr>
              <w:rFonts w:ascii="Calibri" w:eastAsia="Calibri" w:hAnsi="Calibri" w:cs="Calibri"/>
              <w:b/>
              <w:bCs/>
            </w:rPr>
            <w:t>Capstone Project (01CT1718)</w:t>
          </w:r>
        </w:p>
      </w:tc>
      <w:tc>
        <w:tcPr>
          <w:tcW w:w="7794" w:type="dxa"/>
          <w:gridSpan w:val="2"/>
          <w:vAlign w:val="center"/>
        </w:tcPr>
        <w:p w14:paraId="031EFD78" w14:textId="7EDEC77B" w:rsidR="00DE739B" w:rsidRPr="003922CB" w:rsidRDefault="00DE739B" w:rsidP="00DE739B">
          <w:pPr>
            <w:tabs>
              <w:tab w:val="left" w:pos="7371"/>
              <w:tab w:val="left" w:pos="7655"/>
            </w:tabs>
            <w:spacing w:line="276" w:lineRule="auto"/>
            <w:ind w:right="166"/>
            <w:jc w:val="both"/>
            <w:rPr>
              <w:b/>
            </w:rPr>
          </w:pPr>
          <w:r w:rsidRPr="006B25F1">
            <w:rPr>
              <w:b/>
              <w:bCs/>
            </w:rPr>
            <w:t>Project Definition and Scope</w:t>
          </w:r>
        </w:p>
      </w:tc>
    </w:tr>
    <w:tr w:rsidR="00DE739B" w:rsidRPr="00FE361B" w14:paraId="65A8D03B" w14:textId="77777777" w:rsidTr="00B8474B">
      <w:tc>
        <w:tcPr>
          <w:tcW w:w="3006" w:type="dxa"/>
          <w:vAlign w:val="center"/>
        </w:tcPr>
        <w:p w14:paraId="1A01FF94" w14:textId="2A5B3D76" w:rsidR="00D07409" w:rsidRPr="00FE361B" w:rsidRDefault="00D07409" w:rsidP="00D07409">
          <w:pPr>
            <w:tabs>
              <w:tab w:val="left" w:pos="7371"/>
              <w:tab w:val="left" w:pos="7655"/>
            </w:tabs>
            <w:spacing w:line="276" w:lineRule="auto"/>
            <w:ind w:right="105"/>
            <w:jc w:val="center"/>
            <w:rPr>
              <w:b/>
              <w:sz w:val="28"/>
            </w:rPr>
          </w:pPr>
          <w:proofErr w:type="spellStart"/>
          <w:r>
            <w:rPr>
              <w:b/>
              <w:sz w:val="28"/>
            </w:rPr>
            <w:t>InfoMate</w:t>
          </w:r>
          <w:proofErr w:type="spellEnd"/>
        </w:p>
      </w:tc>
      <w:tc>
        <w:tcPr>
          <w:tcW w:w="2844" w:type="dxa"/>
          <w:vAlign w:val="center"/>
        </w:tcPr>
        <w:p w14:paraId="59B692DA" w14:textId="681BDF4E" w:rsidR="00DE739B" w:rsidRPr="00FE361B" w:rsidRDefault="00DE739B" w:rsidP="00DE739B">
          <w:pPr>
            <w:tabs>
              <w:tab w:val="left" w:pos="7371"/>
              <w:tab w:val="left" w:pos="7655"/>
            </w:tabs>
            <w:spacing w:line="276" w:lineRule="auto"/>
            <w:ind w:right="723"/>
            <w:rPr>
              <w:b/>
              <w:sz w:val="28"/>
            </w:rPr>
          </w:pPr>
          <w:r w:rsidRPr="00FE361B">
            <w:rPr>
              <w:b/>
              <w:szCs w:val="20"/>
            </w:rPr>
            <w:t>Date:</w:t>
          </w:r>
          <w:r>
            <w:rPr>
              <w:b/>
              <w:szCs w:val="20"/>
            </w:rPr>
            <w:t xml:space="preserve"> 22-09-2025</w:t>
          </w:r>
        </w:p>
      </w:tc>
      <w:tc>
        <w:tcPr>
          <w:tcW w:w="4950" w:type="dxa"/>
          <w:vAlign w:val="center"/>
        </w:tcPr>
        <w:p w14:paraId="4C2C96FA" w14:textId="2B154621" w:rsidR="00DE739B" w:rsidRPr="00FE361B" w:rsidRDefault="00DE739B" w:rsidP="00DE739B">
          <w:pPr>
            <w:tabs>
              <w:tab w:val="left" w:pos="7371"/>
              <w:tab w:val="left" w:pos="7655"/>
            </w:tabs>
            <w:spacing w:line="276" w:lineRule="auto"/>
            <w:ind w:right="723"/>
            <w:rPr>
              <w:b/>
              <w:szCs w:val="20"/>
            </w:rPr>
          </w:pPr>
          <w:r w:rsidRPr="00FE361B">
            <w:rPr>
              <w:b/>
              <w:szCs w:val="20"/>
            </w:rPr>
            <w:t>Enrolment No:</w:t>
          </w:r>
          <w:r>
            <w:rPr>
              <w:b/>
              <w:szCs w:val="20"/>
            </w:rPr>
            <w:t xml:space="preserve"> 92200133003, 92420133001</w:t>
          </w:r>
        </w:p>
      </w:tc>
    </w:tr>
  </w:tbl>
  <w:p w14:paraId="50CF4445" w14:textId="77777777" w:rsidR="00BD1F0D" w:rsidRDefault="00BD1F0D" w:rsidP="00D074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D1469"/>
    <w:multiLevelType w:val="multilevel"/>
    <w:tmpl w:val="7CF43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CC0FCE"/>
    <w:multiLevelType w:val="multilevel"/>
    <w:tmpl w:val="2612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E00FFD"/>
    <w:multiLevelType w:val="multilevel"/>
    <w:tmpl w:val="2434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2650BB"/>
    <w:multiLevelType w:val="multilevel"/>
    <w:tmpl w:val="D124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D36A0"/>
    <w:multiLevelType w:val="multilevel"/>
    <w:tmpl w:val="BB08A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F449C5"/>
    <w:multiLevelType w:val="multilevel"/>
    <w:tmpl w:val="81B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360E44"/>
    <w:multiLevelType w:val="hybridMultilevel"/>
    <w:tmpl w:val="7F6842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4397027">
    <w:abstractNumId w:val="6"/>
  </w:num>
  <w:num w:numId="2" w16cid:durableId="879828381">
    <w:abstractNumId w:val="4"/>
  </w:num>
  <w:num w:numId="3" w16cid:durableId="1453668271">
    <w:abstractNumId w:val="5"/>
  </w:num>
  <w:num w:numId="4" w16cid:durableId="362025616">
    <w:abstractNumId w:val="0"/>
  </w:num>
  <w:num w:numId="5" w16cid:durableId="1382830033">
    <w:abstractNumId w:val="2"/>
  </w:num>
  <w:num w:numId="6" w16cid:durableId="1731343799">
    <w:abstractNumId w:val="1"/>
  </w:num>
  <w:num w:numId="7" w16cid:durableId="113257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zU3NDY1NDaxNDZW0lEKTi0uzszPAykwqQUAzk2mriwAAAA="/>
  </w:docVars>
  <w:rsids>
    <w:rsidRoot w:val="00BD1F0D"/>
    <w:rsid w:val="000875C1"/>
    <w:rsid w:val="000A5A57"/>
    <w:rsid w:val="000B74A4"/>
    <w:rsid w:val="000D4067"/>
    <w:rsid w:val="000E38EB"/>
    <w:rsid w:val="000F5646"/>
    <w:rsid w:val="00130E1C"/>
    <w:rsid w:val="00130F20"/>
    <w:rsid w:val="001C690F"/>
    <w:rsid w:val="001E03A1"/>
    <w:rsid w:val="001F01D2"/>
    <w:rsid w:val="002308DF"/>
    <w:rsid w:val="002535D7"/>
    <w:rsid w:val="002845F4"/>
    <w:rsid w:val="002D52F0"/>
    <w:rsid w:val="002F27D0"/>
    <w:rsid w:val="003552A4"/>
    <w:rsid w:val="004607F7"/>
    <w:rsid w:val="0046405E"/>
    <w:rsid w:val="00464582"/>
    <w:rsid w:val="004A2A28"/>
    <w:rsid w:val="005F1176"/>
    <w:rsid w:val="00626F34"/>
    <w:rsid w:val="007D2A62"/>
    <w:rsid w:val="00881F68"/>
    <w:rsid w:val="008E3B92"/>
    <w:rsid w:val="009305EA"/>
    <w:rsid w:val="00A463F0"/>
    <w:rsid w:val="00AF157B"/>
    <w:rsid w:val="00B066E0"/>
    <w:rsid w:val="00B96756"/>
    <w:rsid w:val="00BD1F0D"/>
    <w:rsid w:val="00C22EC3"/>
    <w:rsid w:val="00C6090C"/>
    <w:rsid w:val="00D00050"/>
    <w:rsid w:val="00D07409"/>
    <w:rsid w:val="00D624C8"/>
    <w:rsid w:val="00DE739B"/>
    <w:rsid w:val="00E14ED4"/>
    <w:rsid w:val="00E33AA0"/>
    <w:rsid w:val="00F65390"/>
    <w:rsid w:val="00FA04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32E77"/>
  <w15:chartTrackingRefBased/>
  <w15:docId w15:val="{C11C9EB6-214D-4B63-9476-88F4ECA5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0D"/>
  </w:style>
  <w:style w:type="paragraph" w:styleId="Heading1">
    <w:name w:val="heading 1"/>
    <w:basedOn w:val="Normal"/>
    <w:next w:val="Normal"/>
    <w:link w:val="Heading1Char"/>
    <w:uiPriority w:val="9"/>
    <w:qFormat/>
    <w:rsid w:val="002D52F0"/>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2D5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52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52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F0D"/>
  </w:style>
  <w:style w:type="paragraph" w:styleId="Footer">
    <w:name w:val="footer"/>
    <w:basedOn w:val="Normal"/>
    <w:link w:val="FooterChar"/>
    <w:uiPriority w:val="99"/>
    <w:unhideWhenUsed/>
    <w:rsid w:val="00BD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F0D"/>
  </w:style>
  <w:style w:type="table" w:styleId="TableGrid">
    <w:name w:val="Table Grid"/>
    <w:basedOn w:val="TableNormal"/>
    <w:uiPriority w:val="59"/>
    <w:rsid w:val="00BD1F0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A5A57"/>
    <w:pPr>
      <w:ind w:left="720"/>
      <w:contextualSpacing/>
    </w:pPr>
  </w:style>
  <w:style w:type="character" w:customStyle="1" w:styleId="Heading1Char">
    <w:name w:val="Heading 1 Char"/>
    <w:basedOn w:val="DefaultParagraphFont"/>
    <w:link w:val="Heading1"/>
    <w:uiPriority w:val="9"/>
    <w:rsid w:val="002D52F0"/>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3Char">
    <w:name w:val="Heading 3 Char"/>
    <w:basedOn w:val="DefaultParagraphFont"/>
    <w:link w:val="Heading3"/>
    <w:uiPriority w:val="9"/>
    <w:rsid w:val="002D52F0"/>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D52F0"/>
    <w:rPr>
      <w:b/>
      <w:bCs/>
    </w:rPr>
  </w:style>
  <w:style w:type="character" w:customStyle="1" w:styleId="Heading4Char">
    <w:name w:val="Heading 4 Char"/>
    <w:basedOn w:val="DefaultParagraphFont"/>
    <w:link w:val="Heading4"/>
    <w:uiPriority w:val="9"/>
    <w:semiHidden/>
    <w:rsid w:val="002D52F0"/>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2D52F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2D52F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1267736">
      <w:bodyDiv w:val="1"/>
      <w:marLeft w:val="0"/>
      <w:marRight w:val="0"/>
      <w:marTop w:val="0"/>
      <w:marBottom w:val="0"/>
      <w:divBdr>
        <w:top w:val="none" w:sz="0" w:space="0" w:color="auto"/>
        <w:left w:val="none" w:sz="0" w:space="0" w:color="auto"/>
        <w:bottom w:val="none" w:sz="0" w:space="0" w:color="auto"/>
        <w:right w:val="none" w:sz="0" w:space="0" w:color="auto"/>
      </w:divBdr>
      <w:divsChild>
        <w:div w:id="1358772397">
          <w:marLeft w:val="0"/>
          <w:marRight w:val="0"/>
          <w:marTop w:val="0"/>
          <w:marBottom w:val="0"/>
          <w:divBdr>
            <w:top w:val="none" w:sz="0" w:space="0" w:color="auto"/>
            <w:left w:val="none" w:sz="0" w:space="0" w:color="auto"/>
            <w:bottom w:val="none" w:sz="0" w:space="0" w:color="auto"/>
            <w:right w:val="none" w:sz="0" w:space="0" w:color="auto"/>
          </w:divBdr>
          <w:divsChild>
            <w:div w:id="1996451674">
              <w:marLeft w:val="0"/>
              <w:marRight w:val="0"/>
              <w:marTop w:val="0"/>
              <w:marBottom w:val="0"/>
              <w:divBdr>
                <w:top w:val="none" w:sz="0" w:space="0" w:color="auto"/>
                <w:left w:val="none" w:sz="0" w:space="0" w:color="auto"/>
                <w:bottom w:val="none" w:sz="0" w:space="0" w:color="auto"/>
                <w:right w:val="none" w:sz="0" w:space="0" w:color="auto"/>
              </w:divBdr>
            </w:div>
            <w:div w:id="12656187">
              <w:marLeft w:val="0"/>
              <w:marRight w:val="0"/>
              <w:marTop w:val="0"/>
              <w:marBottom w:val="0"/>
              <w:divBdr>
                <w:top w:val="none" w:sz="0" w:space="0" w:color="auto"/>
                <w:left w:val="none" w:sz="0" w:space="0" w:color="auto"/>
                <w:bottom w:val="none" w:sz="0" w:space="0" w:color="auto"/>
                <w:right w:val="none" w:sz="0" w:space="0" w:color="auto"/>
              </w:divBdr>
            </w:div>
            <w:div w:id="1528130612">
              <w:marLeft w:val="0"/>
              <w:marRight w:val="0"/>
              <w:marTop w:val="0"/>
              <w:marBottom w:val="0"/>
              <w:divBdr>
                <w:top w:val="none" w:sz="0" w:space="0" w:color="auto"/>
                <w:left w:val="none" w:sz="0" w:space="0" w:color="auto"/>
                <w:bottom w:val="none" w:sz="0" w:space="0" w:color="auto"/>
                <w:right w:val="none" w:sz="0" w:space="0" w:color="auto"/>
              </w:divBdr>
            </w:div>
            <w:div w:id="867139202">
              <w:marLeft w:val="0"/>
              <w:marRight w:val="0"/>
              <w:marTop w:val="0"/>
              <w:marBottom w:val="0"/>
              <w:divBdr>
                <w:top w:val="none" w:sz="0" w:space="0" w:color="auto"/>
                <w:left w:val="none" w:sz="0" w:space="0" w:color="auto"/>
                <w:bottom w:val="none" w:sz="0" w:space="0" w:color="auto"/>
                <w:right w:val="none" w:sz="0" w:space="0" w:color="auto"/>
              </w:divBdr>
            </w:div>
            <w:div w:id="1997489717">
              <w:marLeft w:val="0"/>
              <w:marRight w:val="0"/>
              <w:marTop w:val="0"/>
              <w:marBottom w:val="0"/>
              <w:divBdr>
                <w:top w:val="none" w:sz="0" w:space="0" w:color="auto"/>
                <w:left w:val="none" w:sz="0" w:space="0" w:color="auto"/>
                <w:bottom w:val="none" w:sz="0" w:space="0" w:color="auto"/>
                <w:right w:val="none" w:sz="0" w:space="0" w:color="auto"/>
              </w:divBdr>
            </w:div>
            <w:div w:id="1809396178">
              <w:marLeft w:val="0"/>
              <w:marRight w:val="0"/>
              <w:marTop w:val="0"/>
              <w:marBottom w:val="0"/>
              <w:divBdr>
                <w:top w:val="none" w:sz="0" w:space="0" w:color="auto"/>
                <w:left w:val="none" w:sz="0" w:space="0" w:color="auto"/>
                <w:bottom w:val="none" w:sz="0" w:space="0" w:color="auto"/>
                <w:right w:val="none" w:sz="0" w:space="0" w:color="auto"/>
              </w:divBdr>
            </w:div>
            <w:div w:id="1764178259">
              <w:marLeft w:val="0"/>
              <w:marRight w:val="0"/>
              <w:marTop w:val="0"/>
              <w:marBottom w:val="0"/>
              <w:divBdr>
                <w:top w:val="none" w:sz="0" w:space="0" w:color="auto"/>
                <w:left w:val="none" w:sz="0" w:space="0" w:color="auto"/>
                <w:bottom w:val="none" w:sz="0" w:space="0" w:color="auto"/>
                <w:right w:val="none" w:sz="0" w:space="0" w:color="auto"/>
              </w:divBdr>
            </w:div>
            <w:div w:id="934216168">
              <w:marLeft w:val="0"/>
              <w:marRight w:val="0"/>
              <w:marTop w:val="0"/>
              <w:marBottom w:val="0"/>
              <w:divBdr>
                <w:top w:val="none" w:sz="0" w:space="0" w:color="auto"/>
                <w:left w:val="none" w:sz="0" w:space="0" w:color="auto"/>
                <w:bottom w:val="none" w:sz="0" w:space="0" w:color="auto"/>
                <w:right w:val="none" w:sz="0" w:space="0" w:color="auto"/>
              </w:divBdr>
            </w:div>
            <w:div w:id="1009940407">
              <w:marLeft w:val="0"/>
              <w:marRight w:val="0"/>
              <w:marTop w:val="0"/>
              <w:marBottom w:val="0"/>
              <w:divBdr>
                <w:top w:val="none" w:sz="0" w:space="0" w:color="auto"/>
                <w:left w:val="none" w:sz="0" w:space="0" w:color="auto"/>
                <w:bottom w:val="none" w:sz="0" w:space="0" w:color="auto"/>
                <w:right w:val="none" w:sz="0" w:space="0" w:color="auto"/>
              </w:divBdr>
            </w:div>
            <w:div w:id="1238705593">
              <w:marLeft w:val="0"/>
              <w:marRight w:val="0"/>
              <w:marTop w:val="0"/>
              <w:marBottom w:val="0"/>
              <w:divBdr>
                <w:top w:val="none" w:sz="0" w:space="0" w:color="auto"/>
                <w:left w:val="none" w:sz="0" w:space="0" w:color="auto"/>
                <w:bottom w:val="none" w:sz="0" w:space="0" w:color="auto"/>
                <w:right w:val="none" w:sz="0" w:space="0" w:color="auto"/>
              </w:divBdr>
            </w:div>
            <w:div w:id="1110272392">
              <w:marLeft w:val="0"/>
              <w:marRight w:val="0"/>
              <w:marTop w:val="0"/>
              <w:marBottom w:val="0"/>
              <w:divBdr>
                <w:top w:val="none" w:sz="0" w:space="0" w:color="auto"/>
                <w:left w:val="none" w:sz="0" w:space="0" w:color="auto"/>
                <w:bottom w:val="none" w:sz="0" w:space="0" w:color="auto"/>
                <w:right w:val="none" w:sz="0" w:space="0" w:color="auto"/>
              </w:divBdr>
            </w:div>
            <w:div w:id="916718364">
              <w:marLeft w:val="0"/>
              <w:marRight w:val="0"/>
              <w:marTop w:val="0"/>
              <w:marBottom w:val="0"/>
              <w:divBdr>
                <w:top w:val="none" w:sz="0" w:space="0" w:color="auto"/>
                <w:left w:val="none" w:sz="0" w:space="0" w:color="auto"/>
                <w:bottom w:val="none" w:sz="0" w:space="0" w:color="auto"/>
                <w:right w:val="none" w:sz="0" w:space="0" w:color="auto"/>
              </w:divBdr>
            </w:div>
            <w:div w:id="1658339903">
              <w:marLeft w:val="0"/>
              <w:marRight w:val="0"/>
              <w:marTop w:val="0"/>
              <w:marBottom w:val="0"/>
              <w:divBdr>
                <w:top w:val="none" w:sz="0" w:space="0" w:color="auto"/>
                <w:left w:val="none" w:sz="0" w:space="0" w:color="auto"/>
                <w:bottom w:val="none" w:sz="0" w:space="0" w:color="auto"/>
                <w:right w:val="none" w:sz="0" w:space="0" w:color="auto"/>
              </w:divBdr>
            </w:div>
            <w:div w:id="3647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1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olanki</dc:creator>
  <cp:keywords/>
  <dc:description/>
  <cp:lastModifiedBy>prashant sarvaiya</cp:lastModifiedBy>
  <cp:revision>4</cp:revision>
  <cp:lastPrinted>2023-07-31T10:47:00Z</cp:lastPrinted>
  <dcterms:created xsi:type="dcterms:W3CDTF">2025-09-25T08:55:00Z</dcterms:created>
  <dcterms:modified xsi:type="dcterms:W3CDTF">2025-09-26T04:07:00Z</dcterms:modified>
</cp:coreProperties>
</file>